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F0D6DC" w14:textId="77777777" w:rsidR="009E7E2F" w:rsidRPr="005576E3" w:rsidRDefault="009E7E2F" w:rsidP="00D92862">
      <w:pPr>
        <w:pStyle w:val="Lisa"/>
        <w:jc w:val="left"/>
        <w:rPr>
          <w:rFonts w:asciiTheme="minorHAnsi" w:hAnsiTheme="minorHAnsi" w:cstheme="minorHAnsi"/>
          <w:szCs w:val="22"/>
          <w:lang w:val="en-GB"/>
        </w:rPr>
      </w:pPr>
    </w:p>
    <w:p w14:paraId="711E68C5" w14:textId="77777777" w:rsidR="009E7E2F" w:rsidRPr="005576E3" w:rsidRDefault="009E7E2F" w:rsidP="0020244A">
      <w:pPr>
        <w:jc w:val="right"/>
        <w:rPr>
          <w:rFonts w:asciiTheme="minorHAnsi" w:hAnsiTheme="minorHAnsi" w:cstheme="minorHAnsi"/>
          <w:szCs w:val="22"/>
          <w:lang w:val="en-GB"/>
        </w:rPr>
      </w:pPr>
    </w:p>
    <w:p w14:paraId="10F9F2EB" w14:textId="77777777" w:rsidR="00B00CBF" w:rsidRPr="005576E3" w:rsidRDefault="00B00CBF" w:rsidP="00B00CBF">
      <w:pPr>
        <w:jc w:val="right"/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Appendix F. Defence schedule form</w:t>
      </w:r>
    </w:p>
    <w:p w14:paraId="5FE8C95F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</w:p>
    <w:p w14:paraId="0D421F16" w14:textId="61FD0487" w:rsidR="00CA31E0" w:rsidRPr="005576E3" w:rsidRDefault="00B00CBF" w:rsidP="004A3CCA">
      <w:pPr>
        <w:rPr>
          <w:rFonts w:asciiTheme="minorHAnsi" w:hAnsiTheme="minorHAnsi" w:cstheme="minorHAnsi"/>
          <w:b/>
          <w:i/>
          <w:szCs w:val="22"/>
          <w:lang w:val="en-GB"/>
        </w:rPr>
      </w:pPr>
      <w:r w:rsidRPr="005576E3">
        <w:rPr>
          <w:rFonts w:asciiTheme="minorHAnsi" w:hAnsiTheme="minorHAnsi" w:cstheme="minorHAnsi"/>
          <w:b/>
          <w:szCs w:val="22"/>
          <w:lang w:val="en-GB"/>
        </w:rPr>
        <w:t xml:space="preserve">_______________THESES DEFENCE AT THE </w:t>
      </w:r>
      <w:r w:rsidR="00CA31E0" w:rsidRPr="005576E3">
        <w:rPr>
          <w:rFonts w:asciiTheme="minorHAnsi" w:hAnsiTheme="minorHAnsi" w:cstheme="minorHAnsi"/>
          <w:b/>
          <w:szCs w:val="22"/>
          <w:lang w:val="en-GB"/>
        </w:rPr>
        <w:t>DEFENCE COMMITTEE</w:t>
      </w:r>
      <w:r w:rsidRPr="005576E3">
        <w:rPr>
          <w:rFonts w:asciiTheme="minorHAnsi" w:hAnsiTheme="minorHAnsi" w:cstheme="minorHAnsi"/>
          <w:b/>
          <w:szCs w:val="22"/>
          <w:lang w:val="en-GB"/>
        </w:rPr>
        <w:t xml:space="preserve"> OF ___________________</w:t>
      </w:r>
    </w:p>
    <w:p w14:paraId="79376CC1" w14:textId="77777777" w:rsidR="00CA31E0" w:rsidRPr="005576E3" w:rsidRDefault="00CA31E0" w:rsidP="004A3CCA">
      <w:pPr>
        <w:rPr>
          <w:rFonts w:asciiTheme="minorHAnsi" w:hAnsiTheme="minorHAnsi" w:cstheme="minorHAnsi"/>
          <w:b/>
          <w:i/>
          <w:szCs w:val="22"/>
          <w:lang w:val="en-GB"/>
        </w:rPr>
      </w:pPr>
    </w:p>
    <w:p w14:paraId="0A1610C2" w14:textId="3CE54EF7" w:rsidR="00CA31E0" w:rsidRPr="005576E3" w:rsidRDefault="00CA31E0" w:rsidP="004A3CCA">
      <w:pPr>
        <w:rPr>
          <w:rFonts w:asciiTheme="minorHAnsi" w:hAnsiTheme="minorHAnsi" w:cstheme="minorHAnsi"/>
          <w:b/>
          <w:szCs w:val="22"/>
          <w:lang w:val="en-GB"/>
        </w:rPr>
      </w:pPr>
      <w:r w:rsidRPr="005576E3">
        <w:rPr>
          <w:rFonts w:asciiTheme="minorHAnsi" w:hAnsiTheme="minorHAnsi" w:cstheme="minorHAnsi"/>
          <w:b/>
          <w:szCs w:val="22"/>
          <w:lang w:val="en-GB"/>
        </w:rPr>
        <w:t>Date:</w:t>
      </w:r>
      <w:r w:rsidR="00D2138D" w:rsidRPr="005576E3">
        <w:rPr>
          <w:rFonts w:asciiTheme="minorHAnsi" w:hAnsiTheme="minorHAnsi" w:cstheme="minorHAnsi"/>
          <w:b/>
          <w:szCs w:val="22"/>
          <w:lang w:val="en-GB"/>
        </w:rPr>
        <w:tab/>
      </w:r>
      <w:r w:rsidRPr="005576E3">
        <w:rPr>
          <w:rFonts w:asciiTheme="minorHAnsi" w:hAnsiTheme="minorHAnsi" w:cstheme="minorHAnsi"/>
          <w:b/>
          <w:szCs w:val="22"/>
          <w:lang w:val="en-GB"/>
        </w:rPr>
        <w:tab/>
        <w:t>___________</w:t>
      </w:r>
    </w:p>
    <w:p w14:paraId="00823252" w14:textId="5CEA91F4" w:rsidR="00B00CBF" w:rsidRPr="005576E3" w:rsidRDefault="00CA31E0" w:rsidP="004A3CCA">
      <w:pPr>
        <w:rPr>
          <w:rFonts w:asciiTheme="minorHAnsi" w:hAnsiTheme="minorHAnsi" w:cstheme="minorHAnsi"/>
          <w:b/>
          <w:szCs w:val="22"/>
          <w:lang w:val="en-GB"/>
        </w:rPr>
      </w:pPr>
      <w:r w:rsidRPr="005576E3">
        <w:rPr>
          <w:rFonts w:asciiTheme="minorHAnsi" w:hAnsiTheme="minorHAnsi" w:cstheme="minorHAnsi"/>
          <w:b/>
          <w:szCs w:val="22"/>
          <w:lang w:val="en-GB"/>
        </w:rPr>
        <w:t>Location:</w:t>
      </w:r>
      <w:r w:rsidRPr="005576E3">
        <w:rPr>
          <w:rFonts w:asciiTheme="minorHAnsi" w:hAnsiTheme="minorHAnsi" w:cstheme="minorHAnsi"/>
          <w:b/>
          <w:szCs w:val="22"/>
          <w:lang w:val="en-GB"/>
        </w:rPr>
        <w:tab/>
      </w:r>
      <w:r w:rsidR="00B00CBF" w:rsidRPr="005576E3">
        <w:rPr>
          <w:rFonts w:asciiTheme="minorHAnsi" w:hAnsiTheme="minorHAnsi" w:cstheme="minorHAnsi"/>
          <w:b/>
          <w:szCs w:val="22"/>
          <w:lang w:val="en-GB"/>
        </w:rPr>
        <w:t>___________</w:t>
      </w:r>
    </w:p>
    <w:p w14:paraId="1DD125B2" w14:textId="0D648BA4" w:rsidR="00B00CBF" w:rsidRPr="005576E3" w:rsidRDefault="00B00CBF" w:rsidP="004A3CCA">
      <w:pPr>
        <w:rPr>
          <w:rFonts w:asciiTheme="minorHAnsi" w:hAnsiTheme="minorHAnsi" w:cstheme="minorHAnsi"/>
          <w:b/>
          <w:szCs w:val="22"/>
          <w:lang w:val="en-GB"/>
        </w:rPr>
      </w:pPr>
    </w:p>
    <w:p w14:paraId="1CEA5A34" w14:textId="6FE7CF37" w:rsidR="00CA31E0" w:rsidRPr="005576E3" w:rsidRDefault="00CA31E0" w:rsidP="004A3CCA">
      <w:pPr>
        <w:rPr>
          <w:rFonts w:asciiTheme="minorHAnsi" w:hAnsiTheme="minorHAnsi" w:cstheme="minorHAnsi"/>
          <w:b/>
          <w:szCs w:val="22"/>
          <w:lang w:val="en-GB"/>
        </w:rPr>
      </w:pPr>
    </w:p>
    <w:tbl>
      <w:tblPr>
        <w:tblStyle w:val="TableGrid"/>
        <w:tblW w:w="1389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4"/>
        <w:gridCol w:w="993"/>
        <w:gridCol w:w="1417"/>
        <w:gridCol w:w="1988"/>
        <w:gridCol w:w="1276"/>
        <w:gridCol w:w="2551"/>
        <w:gridCol w:w="1134"/>
        <w:gridCol w:w="1841"/>
        <w:gridCol w:w="1418"/>
      </w:tblGrid>
      <w:tr w:rsidR="00CA31E0" w:rsidRPr="005576E3" w14:paraId="4B03FEDE" w14:textId="77777777" w:rsidTr="00245A40">
        <w:tc>
          <w:tcPr>
            <w:tcW w:w="127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AC5DC72" w14:textId="77059888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Defence time</w:t>
            </w:r>
          </w:p>
        </w:tc>
        <w:tc>
          <w:tcPr>
            <w:tcW w:w="99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3A6BAE3" w14:textId="55836048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Closed</w:t>
            </w:r>
          </w:p>
        </w:tc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1E5C5628" w14:textId="060D8131" w:rsidR="00CA31E0" w:rsidRPr="005576E3" w:rsidRDefault="00CA31E0" w:rsidP="00CA31E0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Graduate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761FF24" w14:textId="59A29C52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Study programme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585F446" w14:textId="4C982707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Graduation thesis title in the language of the thesis</w:t>
            </w:r>
          </w:p>
        </w:tc>
        <w:tc>
          <w:tcPr>
            <w:tcW w:w="2975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EF9065B" w14:textId="2254C93B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Supervisors(s)</w:t>
            </w:r>
          </w:p>
        </w:tc>
        <w:tc>
          <w:tcPr>
            <w:tcW w:w="141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75C49A" w14:textId="09DB447C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Reviewer</w:t>
            </w:r>
          </w:p>
        </w:tc>
      </w:tr>
      <w:tr w:rsidR="00CA31E0" w:rsidRPr="005576E3" w14:paraId="4543C0E9" w14:textId="77777777" w:rsidTr="00245A40">
        <w:tc>
          <w:tcPr>
            <w:tcW w:w="127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5569F4" w14:textId="47FADC2D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CEB7A5" w14:textId="77777777" w:rsidR="00CA31E0" w:rsidRPr="005576E3" w:rsidDel="00896E7A" w:rsidRDefault="00CA31E0" w:rsidP="00CA31E0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1417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4B67EE1C" w14:textId="61D8E8F9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First name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D2698B6" w14:textId="32192929" w:rsidR="00CA31E0" w:rsidRPr="005576E3" w:rsidRDefault="00D728B1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Last</w:t>
            </w:r>
            <w:r w:rsidR="00CA31E0" w:rsidRPr="005576E3">
              <w:rPr>
                <w:rFonts w:asciiTheme="minorHAnsi" w:hAnsiTheme="minorHAnsi" w:cstheme="minorHAnsi"/>
                <w:lang w:val="en-GB"/>
              </w:rPr>
              <w:t xml:space="preserve"> name</w:t>
            </w:r>
          </w:p>
        </w:tc>
        <w:tc>
          <w:tcPr>
            <w:tcW w:w="12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BD7793" w14:textId="6489EBCE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A12D2E" w14:textId="1B49917B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414EEB0B" w14:textId="43C0E4A0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First name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B9BDAB8" w14:textId="40F5AEB2" w:rsidR="00CA31E0" w:rsidRPr="005576E3" w:rsidRDefault="00D728B1" w:rsidP="00CA31E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Last</w:t>
            </w:r>
            <w:r w:rsidR="00CA31E0" w:rsidRPr="005576E3">
              <w:rPr>
                <w:rFonts w:asciiTheme="minorHAnsi" w:hAnsiTheme="minorHAnsi" w:cstheme="minorHAnsi"/>
                <w:lang w:val="en-GB"/>
              </w:rPr>
              <w:t xml:space="preserve"> name</w:t>
            </w:r>
          </w:p>
        </w:tc>
        <w:tc>
          <w:tcPr>
            <w:tcW w:w="141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227086" w14:textId="77777777" w:rsidR="00CA31E0" w:rsidRPr="005576E3" w:rsidRDefault="00CA31E0" w:rsidP="00CA31E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25DE328D" w14:textId="77777777" w:rsidTr="00245A40">
        <w:tc>
          <w:tcPr>
            <w:tcW w:w="1274" w:type="dxa"/>
            <w:tcBorders>
              <w:top w:val="single" w:sz="12" w:space="0" w:color="auto"/>
            </w:tcBorders>
          </w:tcPr>
          <w:p w14:paraId="534C8AC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</w:tcPr>
          <w:p w14:paraId="3A74CFDB" w14:textId="77777777" w:rsidR="00CA31E0" w:rsidRPr="005576E3" w:rsidDel="00896E7A" w:rsidRDefault="00CA31E0" w:rsidP="00245A40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2E56DD0D" w14:textId="77777777" w:rsidR="00CA31E0" w:rsidRPr="005576E3" w:rsidDel="00896E7A" w:rsidRDefault="00CA31E0" w:rsidP="00245A40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1988" w:type="dxa"/>
            <w:tcBorders>
              <w:top w:val="single" w:sz="12" w:space="0" w:color="auto"/>
            </w:tcBorders>
          </w:tcPr>
          <w:p w14:paraId="556B030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  <w:tcBorders>
              <w:top w:val="single" w:sz="12" w:space="0" w:color="auto"/>
            </w:tcBorders>
          </w:tcPr>
          <w:p w14:paraId="056106E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  <w:tcBorders>
              <w:top w:val="single" w:sz="12" w:space="0" w:color="auto"/>
            </w:tcBorders>
          </w:tcPr>
          <w:p w14:paraId="76539FF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012BC55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  <w:tcBorders>
              <w:top w:val="single" w:sz="12" w:space="0" w:color="auto"/>
            </w:tcBorders>
          </w:tcPr>
          <w:p w14:paraId="073E0D3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</w:tcPr>
          <w:p w14:paraId="728CFD4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7D369235" w14:textId="77777777" w:rsidTr="00245A40">
        <w:tc>
          <w:tcPr>
            <w:tcW w:w="1274" w:type="dxa"/>
          </w:tcPr>
          <w:p w14:paraId="584616A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13E0C15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30650B6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2F744DF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1BE079E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0DB1D6C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7A89892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095F767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2E513A4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2EAFB847" w14:textId="77777777" w:rsidTr="00245A40">
        <w:tc>
          <w:tcPr>
            <w:tcW w:w="1274" w:type="dxa"/>
          </w:tcPr>
          <w:p w14:paraId="3193ED3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130061D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10B5A56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2396704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5D5D244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5946DB7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0E5E4C3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529F51C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4510C05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5645324D" w14:textId="77777777" w:rsidTr="00245A40">
        <w:tc>
          <w:tcPr>
            <w:tcW w:w="1274" w:type="dxa"/>
          </w:tcPr>
          <w:p w14:paraId="263D3A2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15EC08F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1B21953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72657D5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3A86A58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5A89495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5FCE8C6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11EC4AE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3102DF8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55AD51B6" w14:textId="77777777" w:rsidTr="00245A40">
        <w:tc>
          <w:tcPr>
            <w:tcW w:w="1274" w:type="dxa"/>
          </w:tcPr>
          <w:p w14:paraId="37A7970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3359C65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161A55B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0B58099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4B753FE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6C21240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4E71348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67FA150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0004DD6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41658DEF" w14:textId="77777777" w:rsidTr="00245A40">
        <w:tc>
          <w:tcPr>
            <w:tcW w:w="1274" w:type="dxa"/>
          </w:tcPr>
          <w:p w14:paraId="7524A8E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1A70A24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6E0F2B8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5705C5C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1381B80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727D3EE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49E4034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4B5DC9E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68167A7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4282C218" w14:textId="77777777" w:rsidTr="00245A40">
        <w:tc>
          <w:tcPr>
            <w:tcW w:w="1274" w:type="dxa"/>
          </w:tcPr>
          <w:p w14:paraId="7002EE1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3B74507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783F4E3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2FA8E9F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7E24ECAA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6998359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0F4C90D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075D375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1E1FBC2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09CA181A" w14:textId="77777777" w:rsidTr="00245A40">
        <w:tc>
          <w:tcPr>
            <w:tcW w:w="1274" w:type="dxa"/>
          </w:tcPr>
          <w:p w14:paraId="2D5CF1F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61BAF24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5BEEA44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6D2120F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2AFB8B0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0F10CAB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123E3D3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78BEC27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4938240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564D54B0" w14:textId="77777777" w:rsidTr="00245A40">
        <w:tc>
          <w:tcPr>
            <w:tcW w:w="1274" w:type="dxa"/>
          </w:tcPr>
          <w:p w14:paraId="290B59D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3382500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29448B29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459B785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7864704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4034495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30EF01C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5C22E67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41F104AE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5B3201DB" w14:textId="77777777" w:rsidTr="00245A40">
        <w:tc>
          <w:tcPr>
            <w:tcW w:w="1274" w:type="dxa"/>
          </w:tcPr>
          <w:p w14:paraId="6FB6B6BB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4F8D191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7309976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5201F56D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30313AA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6BA2F8C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662E85F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21D5497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0E6F343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7727ED59" w14:textId="77777777" w:rsidTr="00245A40">
        <w:tc>
          <w:tcPr>
            <w:tcW w:w="1274" w:type="dxa"/>
          </w:tcPr>
          <w:p w14:paraId="287E286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0AE06B82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5E89124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4B8EDC2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42A16E8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461A3C7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778F3C2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4D03C5F0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24CD6853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CA31E0" w:rsidRPr="005576E3" w14:paraId="3D3EA7D0" w14:textId="77777777" w:rsidTr="00245A40">
        <w:tc>
          <w:tcPr>
            <w:tcW w:w="1274" w:type="dxa"/>
          </w:tcPr>
          <w:p w14:paraId="51C96E2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993" w:type="dxa"/>
          </w:tcPr>
          <w:p w14:paraId="3794EED8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7" w:type="dxa"/>
          </w:tcPr>
          <w:p w14:paraId="679BB247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988" w:type="dxa"/>
          </w:tcPr>
          <w:p w14:paraId="5B133784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76" w:type="dxa"/>
          </w:tcPr>
          <w:p w14:paraId="0B45A81C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551" w:type="dxa"/>
          </w:tcPr>
          <w:p w14:paraId="0A4EF5E5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14:paraId="123BFCC1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1" w:type="dxa"/>
          </w:tcPr>
          <w:p w14:paraId="225C322F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418" w:type="dxa"/>
          </w:tcPr>
          <w:p w14:paraId="45FE0626" w14:textId="77777777" w:rsidR="00CA31E0" w:rsidRPr="005576E3" w:rsidRDefault="00CA31E0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51E67BB0" w14:textId="77777777" w:rsidR="00066535" w:rsidRPr="005576E3" w:rsidRDefault="00066535" w:rsidP="004A3CCA">
      <w:pPr>
        <w:rPr>
          <w:rFonts w:asciiTheme="minorHAnsi" w:hAnsiTheme="minorHAnsi" w:cstheme="minorHAnsi"/>
          <w:szCs w:val="22"/>
          <w:lang w:val="en-GB"/>
        </w:rPr>
      </w:pPr>
    </w:p>
    <w:p w14:paraId="633838B5" w14:textId="600C4601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Head of the Defence Committee: text</w:t>
      </w:r>
    </w:p>
    <w:p w14:paraId="7EE46F43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Deputy Head of the Defence Committee: text</w:t>
      </w:r>
    </w:p>
    <w:p w14:paraId="1C8D52AE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Members of the Defence Committee: text</w:t>
      </w:r>
    </w:p>
    <w:p w14:paraId="2ABB639B" w14:textId="73EBC5F8" w:rsidR="00B00CBF" w:rsidRDefault="00B00CBF" w:rsidP="004A3CCA">
      <w:pPr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Secretary of the Defence Committee: text</w:t>
      </w:r>
    </w:p>
    <w:p w14:paraId="3D112650" w14:textId="77777777" w:rsidR="00D6639F" w:rsidRPr="005576E3" w:rsidRDefault="00D6639F" w:rsidP="008D407B">
      <w:pPr>
        <w:rPr>
          <w:rFonts w:asciiTheme="minorHAnsi" w:hAnsiTheme="minorHAnsi" w:cstheme="minorHAnsi"/>
          <w:b/>
          <w:bCs/>
          <w:szCs w:val="22"/>
          <w:lang w:val="en-GB"/>
        </w:rPr>
      </w:pPr>
      <w:bookmarkStart w:id="0" w:name="_GoBack"/>
      <w:bookmarkEnd w:id="0"/>
    </w:p>
    <w:sectPr w:rsidR="00D6639F" w:rsidRPr="005576E3" w:rsidSect="008D407B">
      <w:headerReference w:type="even" r:id="rId11"/>
      <w:headerReference w:type="default" r:id="rId12"/>
      <w:footerReference w:type="even" r:id="rId13"/>
      <w:pgSz w:w="16838" w:h="11906" w:orient="landscape"/>
      <w:pgMar w:top="1701" w:right="1418" w:bottom="851" w:left="1418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08E637" w16cid:durableId="2075800A"/>
  <w16cid:commentId w16cid:paraId="58FF3113" w16cid:durableId="2079DE05"/>
  <w16cid:commentId w16cid:paraId="3ADFCEC7" w16cid:durableId="20759084"/>
  <w16cid:commentId w16cid:paraId="03A9F100" w16cid:durableId="207686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719A8" w14:textId="77777777" w:rsidR="005E34DE" w:rsidRDefault="005E34DE">
      <w:r>
        <w:separator/>
      </w:r>
    </w:p>
  </w:endnote>
  <w:endnote w:type="continuationSeparator" w:id="0">
    <w:p w14:paraId="324285F0" w14:textId="77777777" w:rsidR="005E34DE" w:rsidRDefault="005E3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  <w:font w:name="Segoe UI">
    <w:altName w:val="Century Gothic"/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30B81" w14:textId="77777777" w:rsidR="00934AE5" w:rsidRDefault="00934AE5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729D3904" w14:textId="77777777" w:rsidR="00934AE5" w:rsidRDefault="00934AE5">
    <w:pPr>
      <w:pStyle w:val="Footer"/>
    </w:pPr>
  </w:p>
  <w:p w14:paraId="14A1308A" w14:textId="77777777" w:rsidR="00934AE5" w:rsidRDefault="00934A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81F27" w14:textId="77777777" w:rsidR="005E34DE" w:rsidRDefault="005E34DE">
      <w:r>
        <w:separator/>
      </w:r>
    </w:p>
  </w:footnote>
  <w:footnote w:type="continuationSeparator" w:id="0">
    <w:p w14:paraId="75C8736D" w14:textId="77777777" w:rsidR="005E34DE" w:rsidRDefault="005E3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D3658" w14:textId="77777777" w:rsidR="00934AE5" w:rsidRDefault="00934AE5">
    <w:pPr>
      <w:pStyle w:val="Head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3F7A9719" w14:textId="77777777" w:rsidR="00934AE5" w:rsidRDefault="00934AE5">
    <w:pPr>
      <w:pStyle w:val="Header"/>
    </w:pPr>
  </w:p>
  <w:p w14:paraId="5D037EB6" w14:textId="77777777" w:rsidR="00934AE5" w:rsidRDefault="00934AE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5745153"/>
      <w:docPartObj>
        <w:docPartGallery w:val="Page Numbers (Top of Page)"/>
        <w:docPartUnique/>
      </w:docPartObj>
    </w:sdtPr>
    <w:sdtEndPr/>
    <w:sdtContent>
      <w:p w14:paraId="0ACF5D6E" w14:textId="3BBF4304" w:rsidR="00934AE5" w:rsidRDefault="00934AE5" w:rsidP="00234C9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1B22"/>
    <w:multiLevelType w:val="hybridMultilevel"/>
    <w:tmpl w:val="20441D8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2DCF"/>
    <w:multiLevelType w:val="hybridMultilevel"/>
    <w:tmpl w:val="BD808862"/>
    <w:lvl w:ilvl="0" w:tplc="264ED65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4230"/>
    <w:multiLevelType w:val="hybridMultilevel"/>
    <w:tmpl w:val="E68E97C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947"/>
    <w:multiLevelType w:val="hybridMultilevel"/>
    <w:tmpl w:val="B84E1DA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4AEA96A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3C5784"/>
    <w:multiLevelType w:val="hybridMultilevel"/>
    <w:tmpl w:val="64D2428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4534C"/>
    <w:multiLevelType w:val="hybridMultilevel"/>
    <w:tmpl w:val="16C28456"/>
    <w:lvl w:ilvl="0" w:tplc="900CC47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25" w:hanging="360"/>
      </w:pPr>
    </w:lvl>
    <w:lvl w:ilvl="2" w:tplc="0425001B" w:tentative="1">
      <w:start w:val="1"/>
      <w:numFmt w:val="lowerRoman"/>
      <w:lvlText w:val="%3."/>
      <w:lvlJc w:val="right"/>
      <w:pPr>
        <w:ind w:left="1845" w:hanging="180"/>
      </w:pPr>
    </w:lvl>
    <w:lvl w:ilvl="3" w:tplc="0425000F" w:tentative="1">
      <w:start w:val="1"/>
      <w:numFmt w:val="decimal"/>
      <w:lvlText w:val="%4."/>
      <w:lvlJc w:val="left"/>
      <w:pPr>
        <w:ind w:left="2565" w:hanging="360"/>
      </w:pPr>
    </w:lvl>
    <w:lvl w:ilvl="4" w:tplc="04250019" w:tentative="1">
      <w:start w:val="1"/>
      <w:numFmt w:val="lowerLetter"/>
      <w:lvlText w:val="%5."/>
      <w:lvlJc w:val="left"/>
      <w:pPr>
        <w:ind w:left="3285" w:hanging="360"/>
      </w:pPr>
    </w:lvl>
    <w:lvl w:ilvl="5" w:tplc="0425001B" w:tentative="1">
      <w:start w:val="1"/>
      <w:numFmt w:val="lowerRoman"/>
      <w:lvlText w:val="%6."/>
      <w:lvlJc w:val="right"/>
      <w:pPr>
        <w:ind w:left="4005" w:hanging="180"/>
      </w:pPr>
    </w:lvl>
    <w:lvl w:ilvl="6" w:tplc="0425000F" w:tentative="1">
      <w:start w:val="1"/>
      <w:numFmt w:val="decimal"/>
      <w:lvlText w:val="%7."/>
      <w:lvlJc w:val="left"/>
      <w:pPr>
        <w:ind w:left="4725" w:hanging="360"/>
      </w:pPr>
    </w:lvl>
    <w:lvl w:ilvl="7" w:tplc="04250019" w:tentative="1">
      <w:start w:val="1"/>
      <w:numFmt w:val="lowerLetter"/>
      <w:lvlText w:val="%8."/>
      <w:lvlJc w:val="left"/>
      <w:pPr>
        <w:ind w:left="5445" w:hanging="360"/>
      </w:pPr>
    </w:lvl>
    <w:lvl w:ilvl="8" w:tplc="042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CA5F44"/>
    <w:multiLevelType w:val="hybridMultilevel"/>
    <w:tmpl w:val="F01A959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015C7"/>
    <w:multiLevelType w:val="hybridMultilevel"/>
    <w:tmpl w:val="695ECEF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075D7"/>
    <w:multiLevelType w:val="hybridMultilevel"/>
    <w:tmpl w:val="2EEA4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E0147"/>
    <w:multiLevelType w:val="hybridMultilevel"/>
    <w:tmpl w:val="47B8E4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2246C"/>
    <w:multiLevelType w:val="hybridMultilevel"/>
    <w:tmpl w:val="5498A32E"/>
    <w:lvl w:ilvl="0" w:tplc="ABB2450E">
      <w:start w:val="1"/>
      <w:numFmt w:val="bullet"/>
      <w:pStyle w:val="Loetelukriipsug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1704A"/>
    <w:multiLevelType w:val="hybridMultilevel"/>
    <w:tmpl w:val="C5F86AFE"/>
    <w:lvl w:ilvl="0" w:tplc="268AE326">
      <w:start w:val="5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A19ED"/>
    <w:multiLevelType w:val="hybridMultilevel"/>
    <w:tmpl w:val="94F88A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5D9F"/>
    <w:multiLevelType w:val="hybridMultilevel"/>
    <w:tmpl w:val="B642780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D31"/>
    <w:multiLevelType w:val="multilevel"/>
    <w:tmpl w:val="B0A06DB2"/>
    <w:lvl w:ilvl="0">
      <w:start w:val="1"/>
      <w:numFmt w:val="decimal"/>
      <w:pStyle w:val="Loetelum"/>
      <w:suff w:val="space"/>
      <w:lvlText w:val="§ %1.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E5B0F9B"/>
    <w:multiLevelType w:val="hybridMultilevel"/>
    <w:tmpl w:val="D9EA6458"/>
    <w:lvl w:ilvl="0" w:tplc="FB628528">
      <w:start w:val="1"/>
      <w:numFmt w:val="decimal"/>
      <w:pStyle w:val="Loetelunumbersuluga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00FE9"/>
    <w:multiLevelType w:val="hybridMultilevel"/>
    <w:tmpl w:val="0828616A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C5E"/>
    <w:multiLevelType w:val="hybridMultilevel"/>
    <w:tmpl w:val="52BC644A"/>
    <w:lvl w:ilvl="0" w:tplc="89C0ED9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60" w:hanging="360"/>
      </w:pPr>
    </w:lvl>
    <w:lvl w:ilvl="2" w:tplc="0425001B" w:tentative="1">
      <w:start w:val="1"/>
      <w:numFmt w:val="lowerRoman"/>
      <w:lvlText w:val="%3."/>
      <w:lvlJc w:val="right"/>
      <w:pPr>
        <w:ind w:left="2580" w:hanging="180"/>
      </w:pPr>
    </w:lvl>
    <w:lvl w:ilvl="3" w:tplc="0425000F" w:tentative="1">
      <w:start w:val="1"/>
      <w:numFmt w:val="decimal"/>
      <w:lvlText w:val="%4."/>
      <w:lvlJc w:val="left"/>
      <w:pPr>
        <w:ind w:left="3300" w:hanging="360"/>
      </w:pPr>
    </w:lvl>
    <w:lvl w:ilvl="4" w:tplc="04250019" w:tentative="1">
      <w:start w:val="1"/>
      <w:numFmt w:val="lowerLetter"/>
      <w:lvlText w:val="%5."/>
      <w:lvlJc w:val="left"/>
      <w:pPr>
        <w:ind w:left="4020" w:hanging="360"/>
      </w:pPr>
    </w:lvl>
    <w:lvl w:ilvl="5" w:tplc="0425001B" w:tentative="1">
      <w:start w:val="1"/>
      <w:numFmt w:val="lowerRoman"/>
      <w:lvlText w:val="%6."/>
      <w:lvlJc w:val="right"/>
      <w:pPr>
        <w:ind w:left="4740" w:hanging="180"/>
      </w:pPr>
    </w:lvl>
    <w:lvl w:ilvl="6" w:tplc="0425000F" w:tentative="1">
      <w:start w:val="1"/>
      <w:numFmt w:val="decimal"/>
      <w:lvlText w:val="%7."/>
      <w:lvlJc w:val="left"/>
      <w:pPr>
        <w:ind w:left="5460" w:hanging="360"/>
      </w:pPr>
    </w:lvl>
    <w:lvl w:ilvl="7" w:tplc="04250019" w:tentative="1">
      <w:start w:val="1"/>
      <w:numFmt w:val="lowerLetter"/>
      <w:lvlText w:val="%8."/>
      <w:lvlJc w:val="left"/>
      <w:pPr>
        <w:ind w:left="6180" w:hanging="360"/>
      </w:pPr>
    </w:lvl>
    <w:lvl w:ilvl="8" w:tplc="042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35926C09"/>
    <w:multiLevelType w:val="hybridMultilevel"/>
    <w:tmpl w:val="D65E5CE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22F0C"/>
    <w:multiLevelType w:val="hybridMultilevel"/>
    <w:tmpl w:val="47DADD72"/>
    <w:lvl w:ilvl="0" w:tplc="04250011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62718"/>
    <w:multiLevelType w:val="hybridMultilevel"/>
    <w:tmpl w:val="D8108D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17D5F"/>
    <w:multiLevelType w:val="hybridMultilevel"/>
    <w:tmpl w:val="E5E63DAA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D0D523F"/>
    <w:multiLevelType w:val="hybridMultilevel"/>
    <w:tmpl w:val="140EDD8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2027A1"/>
    <w:multiLevelType w:val="multilevel"/>
    <w:tmpl w:val="AE30D50E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vertAlign w:val="baseline"/>
        <w:em w:val="none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5840A57"/>
    <w:multiLevelType w:val="multilevel"/>
    <w:tmpl w:val="B66C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104F1D"/>
    <w:multiLevelType w:val="hybridMultilevel"/>
    <w:tmpl w:val="E53E2A74"/>
    <w:lvl w:ilvl="0" w:tplc="042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21CBB"/>
    <w:multiLevelType w:val="hybridMultilevel"/>
    <w:tmpl w:val="E522CCB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34284"/>
    <w:multiLevelType w:val="hybridMultilevel"/>
    <w:tmpl w:val="002AB5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82F82"/>
    <w:multiLevelType w:val="hybridMultilevel"/>
    <w:tmpl w:val="452276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9A79DC"/>
    <w:multiLevelType w:val="hybridMultilevel"/>
    <w:tmpl w:val="7B96BB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97D"/>
    <w:multiLevelType w:val="hybridMultilevel"/>
    <w:tmpl w:val="6388F0B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D2B00"/>
    <w:multiLevelType w:val="hybridMultilevel"/>
    <w:tmpl w:val="C090007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62439"/>
    <w:multiLevelType w:val="multilevel"/>
    <w:tmpl w:val="89AAD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EC47BB"/>
    <w:multiLevelType w:val="hybridMultilevel"/>
    <w:tmpl w:val="C96CD95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D196C"/>
    <w:multiLevelType w:val="hybridMultilevel"/>
    <w:tmpl w:val="04E4F87E"/>
    <w:lvl w:ilvl="0" w:tplc="042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7B25CAF"/>
    <w:multiLevelType w:val="hybridMultilevel"/>
    <w:tmpl w:val="CCBAB3C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C776BF1"/>
    <w:multiLevelType w:val="hybridMultilevel"/>
    <w:tmpl w:val="94CE4E7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D198D"/>
    <w:multiLevelType w:val="hybridMultilevel"/>
    <w:tmpl w:val="ED22DD2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0" w15:restartNumberingAfterBreak="0">
    <w:nsid w:val="792B4AA2"/>
    <w:multiLevelType w:val="hybridMultilevel"/>
    <w:tmpl w:val="D052506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264B6"/>
    <w:multiLevelType w:val="hybridMultilevel"/>
    <w:tmpl w:val="C1FC58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7">
      <w:start w:val="1"/>
      <w:numFmt w:val="lowerLetter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24"/>
  </w:num>
  <w:num w:numId="3">
    <w:abstractNumId w:val="23"/>
  </w:num>
  <w:num w:numId="4">
    <w:abstractNumId w:val="10"/>
  </w:num>
  <w:num w:numId="5">
    <w:abstractNumId w:val="20"/>
  </w:num>
  <w:num w:numId="6">
    <w:abstractNumId w:val="29"/>
  </w:num>
  <w:num w:numId="7">
    <w:abstractNumId w:val="9"/>
  </w:num>
  <w:num w:numId="8">
    <w:abstractNumId w:val="30"/>
  </w:num>
  <w:num w:numId="9">
    <w:abstractNumId w:val="28"/>
  </w:num>
  <w:num w:numId="10">
    <w:abstractNumId w:val="22"/>
  </w:num>
  <w:num w:numId="11">
    <w:abstractNumId w:val="12"/>
  </w:num>
  <w:num w:numId="12">
    <w:abstractNumId w:val="6"/>
  </w:num>
  <w:num w:numId="13">
    <w:abstractNumId w:val="41"/>
  </w:num>
  <w:num w:numId="14">
    <w:abstractNumId w:val="32"/>
  </w:num>
  <w:num w:numId="15">
    <w:abstractNumId w:val="8"/>
  </w:num>
  <w:num w:numId="16">
    <w:abstractNumId w:val="38"/>
  </w:num>
  <w:num w:numId="17">
    <w:abstractNumId w:val="0"/>
  </w:num>
  <w:num w:numId="18">
    <w:abstractNumId w:val="31"/>
  </w:num>
  <w:num w:numId="19">
    <w:abstractNumId w:val="19"/>
  </w:num>
  <w:num w:numId="20">
    <w:abstractNumId w:val="40"/>
  </w:num>
  <w:num w:numId="21">
    <w:abstractNumId w:val="3"/>
  </w:num>
  <w:num w:numId="22">
    <w:abstractNumId w:val="17"/>
  </w:num>
  <w:num w:numId="23">
    <w:abstractNumId w:val="37"/>
  </w:num>
  <w:num w:numId="24">
    <w:abstractNumId w:val="15"/>
  </w:num>
  <w:num w:numId="25">
    <w:abstractNumId w:val="15"/>
    <w:lvlOverride w:ilvl="0">
      <w:startOverride w:val="1"/>
    </w:lvlOverride>
  </w:num>
  <w:num w:numId="26">
    <w:abstractNumId w:val="16"/>
  </w:num>
  <w:num w:numId="27">
    <w:abstractNumId w:val="21"/>
  </w:num>
  <w:num w:numId="28">
    <w:abstractNumId w:val="34"/>
  </w:num>
  <w:num w:numId="29">
    <w:abstractNumId w:val="13"/>
  </w:num>
  <w:num w:numId="30">
    <w:abstractNumId w:val="18"/>
  </w:num>
  <w:num w:numId="31">
    <w:abstractNumId w:val="25"/>
  </w:num>
  <w:num w:numId="32">
    <w:abstractNumId w:val="7"/>
  </w:num>
  <w:num w:numId="33">
    <w:abstractNumId w:val="36"/>
  </w:num>
  <w:num w:numId="34">
    <w:abstractNumId w:val="2"/>
  </w:num>
  <w:num w:numId="35">
    <w:abstractNumId w:val="4"/>
  </w:num>
  <w:num w:numId="36">
    <w:abstractNumId w:val="5"/>
  </w:num>
  <w:num w:numId="37">
    <w:abstractNumId w:val="14"/>
  </w:num>
  <w:num w:numId="38">
    <w:abstractNumId w:val="27"/>
  </w:num>
  <w:num w:numId="39">
    <w:abstractNumId w:val="1"/>
  </w:num>
  <w:num w:numId="40">
    <w:abstractNumId w:val="11"/>
  </w:num>
  <w:num w:numId="41">
    <w:abstractNumId w:val="26"/>
  </w:num>
  <w:num w:numId="42">
    <w:abstractNumId w:val="33"/>
  </w:num>
  <w:num w:numId="43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8" w:dllVersion="513" w:checkStyle="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4337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Y2sDS2MDc3trRQ0lEKTi0uzszPAykwrgUAkicRICwAAAA="/>
  </w:docVars>
  <w:rsids>
    <w:rsidRoot w:val="00051E83"/>
    <w:rsid w:val="00004971"/>
    <w:rsid w:val="000065A4"/>
    <w:rsid w:val="00012893"/>
    <w:rsid w:val="00016F59"/>
    <w:rsid w:val="000209E9"/>
    <w:rsid w:val="00051E83"/>
    <w:rsid w:val="00066535"/>
    <w:rsid w:val="000730F8"/>
    <w:rsid w:val="00080EEC"/>
    <w:rsid w:val="000A0A68"/>
    <w:rsid w:val="000A52ED"/>
    <w:rsid w:val="000B1899"/>
    <w:rsid w:val="000B63FD"/>
    <w:rsid w:val="000C1875"/>
    <w:rsid w:val="000D20FC"/>
    <w:rsid w:val="000D54ED"/>
    <w:rsid w:val="000E4A2B"/>
    <w:rsid w:val="000E5F42"/>
    <w:rsid w:val="000F3BFF"/>
    <w:rsid w:val="00110C0E"/>
    <w:rsid w:val="0011230B"/>
    <w:rsid w:val="001140B9"/>
    <w:rsid w:val="00123CD9"/>
    <w:rsid w:val="0014041B"/>
    <w:rsid w:val="001414EB"/>
    <w:rsid w:val="001615C9"/>
    <w:rsid w:val="001A6DFB"/>
    <w:rsid w:val="001D05E5"/>
    <w:rsid w:val="001D1202"/>
    <w:rsid w:val="001E208F"/>
    <w:rsid w:val="001E5E91"/>
    <w:rsid w:val="001E7223"/>
    <w:rsid w:val="0020244A"/>
    <w:rsid w:val="00203A79"/>
    <w:rsid w:val="00205D27"/>
    <w:rsid w:val="00207D15"/>
    <w:rsid w:val="00210B7A"/>
    <w:rsid w:val="002216AF"/>
    <w:rsid w:val="00221DAC"/>
    <w:rsid w:val="002246CB"/>
    <w:rsid w:val="00234C98"/>
    <w:rsid w:val="00241733"/>
    <w:rsid w:val="00245A40"/>
    <w:rsid w:val="00256665"/>
    <w:rsid w:val="00260EAE"/>
    <w:rsid w:val="00276CFC"/>
    <w:rsid w:val="0029000F"/>
    <w:rsid w:val="00297E7D"/>
    <w:rsid w:val="002A20FC"/>
    <w:rsid w:val="002A4BA5"/>
    <w:rsid w:val="002B5A74"/>
    <w:rsid w:val="002C5737"/>
    <w:rsid w:val="002C5780"/>
    <w:rsid w:val="002C6577"/>
    <w:rsid w:val="002D0EFA"/>
    <w:rsid w:val="002D3D1C"/>
    <w:rsid w:val="002D630A"/>
    <w:rsid w:val="002E2278"/>
    <w:rsid w:val="002E76DD"/>
    <w:rsid w:val="00316C57"/>
    <w:rsid w:val="00325837"/>
    <w:rsid w:val="0034231C"/>
    <w:rsid w:val="00350816"/>
    <w:rsid w:val="00354983"/>
    <w:rsid w:val="0037527E"/>
    <w:rsid w:val="003A0378"/>
    <w:rsid w:val="003A17A6"/>
    <w:rsid w:val="003A6C3A"/>
    <w:rsid w:val="003B2542"/>
    <w:rsid w:val="003B33C3"/>
    <w:rsid w:val="003C1717"/>
    <w:rsid w:val="003D30EC"/>
    <w:rsid w:val="003D725F"/>
    <w:rsid w:val="003E2946"/>
    <w:rsid w:val="003E3D09"/>
    <w:rsid w:val="003F516B"/>
    <w:rsid w:val="00405D3A"/>
    <w:rsid w:val="00405FFD"/>
    <w:rsid w:val="004063E5"/>
    <w:rsid w:val="00412C7A"/>
    <w:rsid w:val="00422A6D"/>
    <w:rsid w:val="0043717D"/>
    <w:rsid w:val="00450B27"/>
    <w:rsid w:val="004573FD"/>
    <w:rsid w:val="004801F7"/>
    <w:rsid w:val="004803F4"/>
    <w:rsid w:val="00482F44"/>
    <w:rsid w:val="004A1259"/>
    <w:rsid w:val="004A3CCA"/>
    <w:rsid w:val="004C1221"/>
    <w:rsid w:val="004D70F7"/>
    <w:rsid w:val="004E7CAF"/>
    <w:rsid w:val="004F04F2"/>
    <w:rsid w:val="00502EB8"/>
    <w:rsid w:val="00520B85"/>
    <w:rsid w:val="00524CD9"/>
    <w:rsid w:val="0052548D"/>
    <w:rsid w:val="00531128"/>
    <w:rsid w:val="00533A93"/>
    <w:rsid w:val="005576E3"/>
    <w:rsid w:val="00557E65"/>
    <w:rsid w:val="00561E06"/>
    <w:rsid w:val="00563A98"/>
    <w:rsid w:val="0056551D"/>
    <w:rsid w:val="00570F46"/>
    <w:rsid w:val="005A30F9"/>
    <w:rsid w:val="005B77AA"/>
    <w:rsid w:val="005C5CC5"/>
    <w:rsid w:val="005D2FB7"/>
    <w:rsid w:val="005D4D45"/>
    <w:rsid w:val="005E34DE"/>
    <w:rsid w:val="005F7BD6"/>
    <w:rsid w:val="00606884"/>
    <w:rsid w:val="006125D6"/>
    <w:rsid w:val="00632D5F"/>
    <w:rsid w:val="00636E87"/>
    <w:rsid w:val="00641771"/>
    <w:rsid w:val="00660A64"/>
    <w:rsid w:val="00673B88"/>
    <w:rsid w:val="00675520"/>
    <w:rsid w:val="006905AC"/>
    <w:rsid w:val="006B1D72"/>
    <w:rsid w:val="006B4BAA"/>
    <w:rsid w:val="006C54D8"/>
    <w:rsid w:val="006C7911"/>
    <w:rsid w:val="006D01D7"/>
    <w:rsid w:val="006F2A5B"/>
    <w:rsid w:val="006F3D08"/>
    <w:rsid w:val="006F507F"/>
    <w:rsid w:val="00713B8B"/>
    <w:rsid w:val="00717276"/>
    <w:rsid w:val="00725446"/>
    <w:rsid w:val="00730A88"/>
    <w:rsid w:val="00734FC9"/>
    <w:rsid w:val="00743188"/>
    <w:rsid w:val="00745D83"/>
    <w:rsid w:val="00750B3C"/>
    <w:rsid w:val="00753AC3"/>
    <w:rsid w:val="007640B8"/>
    <w:rsid w:val="00781A97"/>
    <w:rsid w:val="00794338"/>
    <w:rsid w:val="00797EC5"/>
    <w:rsid w:val="007A6709"/>
    <w:rsid w:val="007C689D"/>
    <w:rsid w:val="007D0FB1"/>
    <w:rsid w:val="007D76CC"/>
    <w:rsid w:val="007E572C"/>
    <w:rsid w:val="008062FB"/>
    <w:rsid w:val="00816F21"/>
    <w:rsid w:val="00817E99"/>
    <w:rsid w:val="0082538E"/>
    <w:rsid w:val="008255BB"/>
    <w:rsid w:val="00831FF0"/>
    <w:rsid w:val="008365C0"/>
    <w:rsid w:val="00841B7E"/>
    <w:rsid w:val="00843834"/>
    <w:rsid w:val="0086014E"/>
    <w:rsid w:val="00861450"/>
    <w:rsid w:val="00866127"/>
    <w:rsid w:val="00880E6D"/>
    <w:rsid w:val="00886112"/>
    <w:rsid w:val="008A1A39"/>
    <w:rsid w:val="008A2066"/>
    <w:rsid w:val="008B1943"/>
    <w:rsid w:val="008C2E19"/>
    <w:rsid w:val="008D361F"/>
    <w:rsid w:val="008D407B"/>
    <w:rsid w:val="008E1196"/>
    <w:rsid w:val="008E1F3D"/>
    <w:rsid w:val="008E5755"/>
    <w:rsid w:val="009001F4"/>
    <w:rsid w:val="0092282F"/>
    <w:rsid w:val="00930106"/>
    <w:rsid w:val="00931D27"/>
    <w:rsid w:val="009328BC"/>
    <w:rsid w:val="00934AE5"/>
    <w:rsid w:val="00950C66"/>
    <w:rsid w:val="00954864"/>
    <w:rsid w:val="009622AA"/>
    <w:rsid w:val="00965ECB"/>
    <w:rsid w:val="009674A0"/>
    <w:rsid w:val="00983449"/>
    <w:rsid w:val="00985DEE"/>
    <w:rsid w:val="00993BD8"/>
    <w:rsid w:val="00996B5F"/>
    <w:rsid w:val="009A5E2A"/>
    <w:rsid w:val="009B17A2"/>
    <w:rsid w:val="009B44E2"/>
    <w:rsid w:val="009B580E"/>
    <w:rsid w:val="009C1C70"/>
    <w:rsid w:val="009C2CD1"/>
    <w:rsid w:val="009C577C"/>
    <w:rsid w:val="009E3D88"/>
    <w:rsid w:val="009E5EAD"/>
    <w:rsid w:val="009E78DE"/>
    <w:rsid w:val="009E7E2F"/>
    <w:rsid w:val="00A118B5"/>
    <w:rsid w:val="00A40187"/>
    <w:rsid w:val="00A47F69"/>
    <w:rsid w:val="00A51E42"/>
    <w:rsid w:val="00A6015E"/>
    <w:rsid w:val="00A621F1"/>
    <w:rsid w:val="00A622E1"/>
    <w:rsid w:val="00A66B9E"/>
    <w:rsid w:val="00A70070"/>
    <w:rsid w:val="00A70E2C"/>
    <w:rsid w:val="00A717DD"/>
    <w:rsid w:val="00A72442"/>
    <w:rsid w:val="00A724B1"/>
    <w:rsid w:val="00A831C3"/>
    <w:rsid w:val="00A8321F"/>
    <w:rsid w:val="00A83BBD"/>
    <w:rsid w:val="00A9385E"/>
    <w:rsid w:val="00AA48E0"/>
    <w:rsid w:val="00AB1FEE"/>
    <w:rsid w:val="00AB48A9"/>
    <w:rsid w:val="00AC373C"/>
    <w:rsid w:val="00AD0332"/>
    <w:rsid w:val="00AE1568"/>
    <w:rsid w:val="00AF4E54"/>
    <w:rsid w:val="00AF7081"/>
    <w:rsid w:val="00B00CBF"/>
    <w:rsid w:val="00B10506"/>
    <w:rsid w:val="00B11E2C"/>
    <w:rsid w:val="00B16063"/>
    <w:rsid w:val="00B25946"/>
    <w:rsid w:val="00B36CDA"/>
    <w:rsid w:val="00B41ACF"/>
    <w:rsid w:val="00B47A4B"/>
    <w:rsid w:val="00B53487"/>
    <w:rsid w:val="00B55054"/>
    <w:rsid w:val="00B8533F"/>
    <w:rsid w:val="00B85EC4"/>
    <w:rsid w:val="00B86731"/>
    <w:rsid w:val="00BA395C"/>
    <w:rsid w:val="00BB1184"/>
    <w:rsid w:val="00BB2A77"/>
    <w:rsid w:val="00BC0BE5"/>
    <w:rsid w:val="00BC1C35"/>
    <w:rsid w:val="00BC63EF"/>
    <w:rsid w:val="00BE46F7"/>
    <w:rsid w:val="00BF5137"/>
    <w:rsid w:val="00C10F24"/>
    <w:rsid w:val="00C11566"/>
    <w:rsid w:val="00C116BD"/>
    <w:rsid w:val="00C25088"/>
    <w:rsid w:val="00C30839"/>
    <w:rsid w:val="00C344B3"/>
    <w:rsid w:val="00C436F1"/>
    <w:rsid w:val="00C714C3"/>
    <w:rsid w:val="00C757B3"/>
    <w:rsid w:val="00CA31E0"/>
    <w:rsid w:val="00CB24C0"/>
    <w:rsid w:val="00CB337F"/>
    <w:rsid w:val="00CC6A73"/>
    <w:rsid w:val="00CD48F8"/>
    <w:rsid w:val="00CE69D1"/>
    <w:rsid w:val="00CE736C"/>
    <w:rsid w:val="00CF27B5"/>
    <w:rsid w:val="00CF60FE"/>
    <w:rsid w:val="00D06FE8"/>
    <w:rsid w:val="00D11FE0"/>
    <w:rsid w:val="00D12085"/>
    <w:rsid w:val="00D17F12"/>
    <w:rsid w:val="00D2138D"/>
    <w:rsid w:val="00D45113"/>
    <w:rsid w:val="00D6639F"/>
    <w:rsid w:val="00D728B1"/>
    <w:rsid w:val="00D778E2"/>
    <w:rsid w:val="00D77BD5"/>
    <w:rsid w:val="00D86AD2"/>
    <w:rsid w:val="00D91251"/>
    <w:rsid w:val="00D92862"/>
    <w:rsid w:val="00D972D6"/>
    <w:rsid w:val="00DA4C98"/>
    <w:rsid w:val="00DA6E69"/>
    <w:rsid w:val="00DC106A"/>
    <w:rsid w:val="00DC15E4"/>
    <w:rsid w:val="00DC2821"/>
    <w:rsid w:val="00DC594B"/>
    <w:rsid w:val="00DC68DE"/>
    <w:rsid w:val="00DC788A"/>
    <w:rsid w:val="00DD6F8F"/>
    <w:rsid w:val="00DE1C36"/>
    <w:rsid w:val="00DE1EE3"/>
    <w:rsid w:val="00DF0122"/>
    <w:rsid w:val="00DF59F5"/>
    <w:rsid w:val="00E1137D"/>
    <w:rsid w:val="00E11CC8"/>
    <w:rsid w:val="00E26C49"/>
    <w:rsid w:val="00E45520"/>
    <w:rsid w:val="00E51FF4"/>
    <w:rsid w:val="00E52077"/>
    <w:rsid w:val="00E55745"/>
    <w:rsid w:val="00E70534"/>
    <w:rsid w:val="00E81622"/>
    <w:rsid w:val="00E85ADC"/>
    <w:rsid w:val="00EB04CF"/>
    <w:rsid w:val="00EC15C1"/>
    <w:rsid w:val="00EC7BDD"/>
    <w:rsid w:val="00EF1F87"/>
    <w:rsid w:val="00EF6E9E"/>
    <w:rsid w:val="00F16E2F"/>
    <w:rsid w:val="00F17DB8"/>
    <w:rsid w:val="00F27045"/>
    <w:rsid w:val="00F51C2E"/>
    <w:rsid w:val="00F54A78"/>
    <w:rsid w:val="00F61DAC"/>
    <w:rsid w:val="00F654BA"/>
    <w:rsid w:val="00F72BBF"/>
    <w:rsid w:val="00F84234"/>
    <w:rsid w:val="00F84CA9"/>
    <w:rsid w:val="00F908A6"/>
    <w:rsid w:val="00F943B7"/>
    <w:rsid w:val="00F96AFE"/>
    <w:rsid w:val="00FA0B15"/>
    <w:rsid w:val="00FD1D20"/>
    <w:rsid w:val="00FF0EA1"/>
    <w:rsid w:val="00FF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  <v:textbox inset=",,0"/>
    </o:shapedefaults>
    <o:shapelayout v:ext="edit">
      <o:idmap v:ext="edit" data="1"/>
    </o:shapelayout>
  </w:shapeDefaults>
  <w:decimalSymbol w:val=","/>
  <w:listSeparator w:val=";"/>
  <w14:docId w14:val="47A21EEE"/>
  <w15:docId w15:val="{4DDF9AA3-CF09-4308-B2D3-EC4E657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48F8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paragraph" w:styleId="Heading4">
    <w:name w:val="heading 4"/>
    <w:basedOn w:val="Normal"/>
    <w:next w:val="Normal"/>
    <w:link w:val="Heading4Char"/>
    <w:unhideWhenUsed/>
    <w:qFormat/>
    <w:rsid w:val="00BC0B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CD48F8"/>
    <w:pPr>
      <w:spacing w:after="8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2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2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3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3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051E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580E"/>
    <w:rPr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80E"/>
    <w:rPr>
      <w:rFonts w:ascii="Calibri" w:hAnsi="Calibri"/>
      <w:lang w:val="en-GB" w:eastAsia="en-US"/>
    </w:rPr>
  </w:style>
  <w:style w:type="character" w:styleId="FootnoteReference">
    <w:name w:val="footnote reference"/>
    <w:uiPriority w:val="99"/>
    <w:unhideWhenUsed/>
    <w:rsid w:val="00004971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6063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16063"/>
    <w:rPr>
      <w:rFonts w:ascii="Arial" w:hAnsi="Arial"/>
      <w:b/>
      <w:iCs/>
      <w:sz w:val="28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6063"/>
    <w:rPr>
      <w:rFonts w:ascii="Calibri" w:hAnsi="Calibri"/>
      <w:sz w:val="22"/>
      <w:lang w:eastAsia="en-US"/>
    </w:rPr>
  </w:style>
  <w:style w:type="paragraph" w:customStyle="1" w:styleId="Lisa">
    <w:name w:val="Lisa"/>
    <w:basedOn w:val="Body"/>
    <w:qFormat/>
    <w:rsid w:val="00B16063"/>
    <w:pPr>
      <w:jc w:val="right"/>
    </w:pPr>
  </w:style>
  <w:style w:type="paragraph" w:customStyle="1" w:styleId="Default">
    <w:name w:val="Default"/>
    <w:rsid w:val="00B1606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D48F8"/>
    <w:rPr>
      <w:rFonts w:ascii="Calibri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63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E7CAF"/>
    <w:rPr>
      <w:color w:val="808080"/>
    </w:rPr>
  </w:style>
  <w:style w:type="paragraph" w:customStyle="1" w:styleId="Lisatextbold">
    <w:name w:val="Lisatextbold"/>
    <w:basedOn w:val="Lisatekst"/>
    <w:qFormat/>
    <w:rsid w:val="00C757B3"/>
    <w:rPr>
      <w:b/>
    </w:rPr>
  </w:style>
  <w:style w:type="paragraph" w:customStyle="1" w:styleId="Pealkiri1">
    <w:name w:val="Pealkiri1"/>
    <w:basedOn w:val="Normal"/>
    <w:qFormat/>
    <w:rsid w:val="00A9385E"/>
    <w:pPr>
      <w:spacing w:before="1440" w:after="480"/>
      <w:jc w:val="both"/>
    </w:pPr>
    <w:rPr>
      <w:rFonts w:ascii="Times New Roman" w:eastAsiaTheme="minorHAnsi" w:hAnsi="Times New Roman"/>
      <w:b/>
      <w:sz w:val="32"/>
      <w:szCs w:val="32"/>
    </w:rPr>
  </w:style>
  <w:style w:type="paragraph" w:customStyle="1" w:styleId="Pealkiri2">
    <w:name w:val="Pealkiri2"/>
    <w:basedOn w:val="Normal"/>
    <w:qFormat/>
    <w:rsid w:val="00A9385E"/>
    <w:pPr>
      <w:spacing w:before="720" w:after="360"/>
      <w:jc w:val="both"/>
    </w:pPr>
    <w:rPr>
      <w:rFonts w:ascii="Times New Roman" w:eastAsiaTheme="minorHAnsi" w:hAnsi="Times New Roman"/>
      <w:b/>
      <w:sz w:val="24"/>
      <w:szCs w:val="24"/>
    </w:rPr>
  </w:style>
  <w:style w:type="paragraph" w:customStyle="1" w:styleId="Pealkiri3">
    <w:name w:val="Pealkiri3"/>
    <w:basedOn w:val="Pealkiri2"/>
    <w:qFormat/>
    <w:rsid w:val="00A9385E"/>
    <w:pPr>
      <w:spacing w:before="360" w:after="240"/>
    </w:pPr>
  </w:style>
  <w:style w:type="table" w:styleId="TableGrid">
    <w:name w:val="Table Grid"/>
    <w:basedOn w:val="TableNormal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8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8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3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85E"/>
    <w:pPr>
      <w:jc w:val="both"/>
    </w:pPr>
    <w:rPr>
      <w:rFonts w:ascii="Times New Roman" w:eastAsiaTheme="minorHAnsi" w:hAnsi="Times New Roman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85E"/>
    <w:rPr>
      <w:rFonts w:eastAsia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85E"/>
    <w:rPr>
      <w:rFonts w:eastAsiaTheme="minorHAnsi" w:cstheme="minorBidi"/>
      <w:b/>
      <w:bCs/>
      <w:lang w:eastAsia="en-US"/>
    </w:rPr>
  </w:style>
  <w:style w:type="paragraph" w:customStyle="1" w:styleId="Tavatekst">
    <w:name w:val="Tavatekst"/>
    <w:basedOn w:val="Normal"/>
    <w:qFormat/>
    <w:rsid w:val="00A9385E"/>
    <w:pPr>
      <w:widowControl w:val="0"/>
      <w:suppressAutoHyphens/>
      <w:autoSpaceDE w:val="0"/>
      <w:autoSpaceDN w:val="0"/>
      <w:adjustRightInd w:val="0"/>
      <w:spacing w:before="240" w:line="360" w:lineRule="auto"/>
      <w:jc w:val="both"/>
    </w:pPr>
    <w:rPr>
      <w:rFonts w:ascii="Times New Roman" w:hAnsi="Times New Roman"/>
      <w:noProof/>
      <w:kern w:val="1"/>
      <w:sz w:val="24"/>
      <w:szCs w:val="24"/>
      <w:lang w:eastAsia="hi-IN" w:bidi="hi-IN"/>
    </w:rPr>
  </w:style>
  <w:style w:type="paragraph" w:customStyle="1" w:styleId="Loetelukriipsuga">
    <w:name w:val="Loetelu_kriipsuga"/>
    <w:basedOn w:val="Tavatekst"/>
    <w:qFormat/>
    <w:rsid w:val="00A9385E"/>
    <w:pPr>
      <w:numPr>
        <w:numId w:val="4"/>
      </w:numPr>
      <w:spacing w:before="120" w:line="240" w:lineRule="auto"/>
      <w:ind w:left="714" w:hanging="357"/>
    </w:pPr>
  </w:style>
  <w:style w:type="paragraph" w:styleId="TOC2">
    <w:name w:val="toc 2"/>
    <w:basedOn w:val="Normal"/>
    <w:next w:val="Normal"/>
    <w:autoRedefine/>
    <w:uiPriority w:val="39"/>
    <w:unhideWhenUsed/>
    <w:rsid w:val="00A9385E"/>
    <w:pPr>
      <w:spacing w:after="100"/>
      <w:ind w:left="24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A9385E"/>
    <w:pPr>
      <w:spacing w:after="10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9385E"/>
    <w:pPr>
      <w:spacing w:after="100"/>
      <w:ind w:left="48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9385E"/>
    <w:pPr>
      <w:spacing w:after="100"/>
      <w:ind w:left="6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5">
    <w:name w:val="toc 5"/>
    <w:basedOn w:val="Normal"/>
    <w:next w:val="Normal"/>
    <w:autoRedefine/>
    <w:uiPriority w:val="39"/>
    <w:unhideWhenUsed/>
    <w:rsid w:val="00A9385E"/>
    <w:pPr>
      <w:spacing w:after="100"/>
      <w:ind w:left="88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6">
    <w:name w:val="toc 6"/>
    <w:basedOn w:val="Normal"/>
    <w:next w:val="Normal"/>
    <w:autoRedefine/>
    <w:uiPriority w:val="39"/>
    <w:unhideWhenUsed/>
    <w:rsid w:val="00A9385E"/>
    <w:pPr>
      <w:spacing w:after="100"/>
      <w:ind w:left="110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7">
    <w:name w:val="toc 7"/>
    <w:basedOn w:val="Normal"/>
    <w:next w:val="Normal"/>
    <w:autoRedefine/>
    <w:uiPriority w:val="39"/>
    <w:unhideWhenUsed/>
    <w:rsid w:val="00A9385E"/>
    <w:pPr>
      <w:spacing w:after="100"/>
      <w:ind w:left="132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8">
    <w:name w:val="toc 8"/>
    <w:basedOn w:val="Normal"/>
    <w:next w:val="Normal"/>
    <w:autoRedefine/>
    <w:uiPriority w:val="39"/>
    <w:unhideWhenUsed/>
    <w:rsid w:val="00A9385E"/>
    <w:pPr>
      <w:spacing w:after="100"/>
      <w:ind w:left="154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9">
    <w:name w:val="toc 9"/>
    <w:basedOn w:val="Normal"/>
    <w:next w:val="Normal"/>
    <w:autoRedefine/>
    <w:uiPriority w:val="39"/>
    <w:unhideWhenUsed/>
    <w:rsid w:val="00A9385E"/>
    <w:pPr>
      <w:spacing w:after="100"/>
      <w:ind w:left="17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Revision">
    <w:name w:val="Revision"/>
    <w:hidden/>
    <w:uiPriority w:val="99"/>
    <w:semiHidden/>
    <w:rsid w:val="00A9385E"/>
    <w:rPr>
      <w:rFonts w:eastAsiaTheme="minorHAnsi" w:cstheme="minorBidi"/>
      <w:sz w:val="24"/>
      <w:szCs w:val="22"/>
      <w:lang w:eastAsia="en-US"/>
    </w:rPr>
  </w:style>
  <w:style w:type="paragraph" w:customStyle="1" w:styleId="Loetelunumberpunktiga">
    <w:name w:val="Loetelu_number_punktiga"/>
    <w:basedOn w:val="Tavatekst"/>
    <w:qFormat/>
    <w:rsid w:val="00A9385E"/>
    <w:pPr>
      <w:spacing w:before="120" w:line="240" w:lineRule="auto"/>
      <w:ind w:left="720" w:hanging="360"/>
    </w:pPr>
  </w:style>
  <w:style w:type="paragraph" w:customStyle="1" w:styleId="Nidis">
    <w:name w:val="Näidis"/>
    <w:basedOn w:val="Normal"/>
    <w:qFormat/>
    <w:rsid w:val="00A9385E"/>
    <w:pPr>
      <w:widowControl w:val="0"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shd w:val="clear" w:color="D9D9D9" w:themeColor="background1" w:themeShade="D9" w:fill="F2F2F2" w:themeFill="background1" w:themeFillShade="F2"/>
      <w:suppressAutoHyphens/>
      <w:autoSpaceDE w:val="0"/>
      <w:autoSpaceDN w:val="0"/>
      <w:adjustRightInd w:val="0"/>
      <w:spacing w:before="120" w:after="60"/>
    </w:pPr>
    <w:rPr>
      <w:rFonts w:ascii="Times New Roman" w:hAnsi="Times New Roman"/>
      <w:noProof/>
      <w:kern w:val="24"/>
      <w:szCs w:val="24"/>
      <w:lang w:val="fi-FI" w:eastAsia="hi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A9385E"/>
    <w:rPr>
      <w:rFonts w:ascii="Goudy Old Style" w:hAnsi="Goudy Old Style"/>
      <w:b/>
      <w:bCs/>
      <w:caps/>
      <w:color w:val="808080"/>
      <w:sz w:val="22"/>
      <w:shd w:val="solid" w:color="FFFFFF" w:fill="FFFFFF"/>
      <w:lang w:eastAsia="en-US"/>
    </w:rPr>
  </w:style>
  <w:style w:type="paragraph" w:customStyle="1" w:styleId="Loetelunumbersuluga">
    <w:name w:val="Loetelu_number_suluga"/>
    <w:basedOn w:val="Loetelukriipsuga"/>
    <w:qFormat/>
    <w:rsid w:val="00A9385E"/>
    <w:pPr>
      <w:numPr>
        <w:numId w:val="24"/>
      </w:numPr>
    </w:pPr>
  </w:style>
  <w:style w:type="character" w:customStyle="1" w:styleId="article-headermeta-info-data">
    <w:name w:val="article-header__meta-info-data"/>
    <w:basedOn w:val="DefaultParagraphFont"/>
    <w:rsid w:val="00A9385E"/>
  </w:style>
  <w:style w:type="paragraph" w:styleId="NormalWeb">
    <w:name w:val="Normal (Web)"/>
    <w:basedOn w:val="Normal"/>
    <w:uiPriority w:val="99"/>
    <w:unhideWhenUsed/>
    <w:rsid w:val="00A9385E"/>
    <w:rPr>
      <w:rFonts w:ascii="Times New Roman" w:eastAsiaTheme="minorHAnsi" w:hAnsi="Times New Roman"/>
      <w:sz w:val="24"/>
      <w:szCs w:val="24"/>
      <w:lang w:eastAsia="et-EE"/>
    </w:rPr>
  </w:style>
  <w:style w:type="paragraph" w:customStyle="1" w:styleId="Tabelipealkiri">
    <w:name w:val="Tabeli pealkiri"/>
    <w:basedOn w:val="Normal"/>
    <w:qFormat/>
    <w:rsid w:val="00A9385E"/>
    <w:pPr>
      <w:spacing w:before="360" w:after="360"/>
      <w:jc w:val="both"/>
    </w:pPr>
    <w:rPr>
      <w:rFonts w:ascii="Times New Roman" w:eastAsiaTheme="minorHAnsi" w:hAnsi="Times New Roman" w:cstheme="minorBidi"/>
      <w:sz w:val="24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9385E"/>
  </w:style>
  <w:style w:type="table" w:customStyle="1" w:styleId="TableGrid1">
    <w:name w:val="Table Grid1"/>
    <w:basedOn w:val="TableNormal"/>
    <w:next w:val="TableGrid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D1202"/>
  </w:style>
  <w:style w:type="table" w:customStyle="1" w:styleId="TableGrid2">
    <w:name w:val="Table Grid2"/>
    <w:basedOn w:val="TableNormal"/>
    <w:next w:val="TableGrid"/>
    <w:uiPriority w:val="59"/>
    <w:rsid w:val="001D12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m1">
    <w:name w:val="Bodym1"/>
    <w:basedOn w:val="Bodym"/>
    <w:rsid w:val="009E7E2F"/>
    <w:pPr>
      <w:numPr>
        <w:ilvl w:val="2"/>
      </w:numPr>
      <w:spacing w:before="0"/>
    </w:pPr>
  </w:style>
  <w:style w:type="paragraph" w:customStyle="1" w:styleId="Loetelum">
    <w:name w:val="Loetelum"/>
    <w:basedOn w:val="Normal"/>
    <w:rsid w:val="009E7E2F"/>
    <w:pPr>
      <w:keepNext/>
      <w:numPr>
        <w:numId w:val="37"/>
      </w:numPr>
      <w:spacing w:before="120"/>
    </w:pPr>
    <w:rPr>
      <w:b/>
    </w:rPr>
  </w:style>
  <w:style w:type="paragraph" w:customStyle="1" w:styleId="Bodym">
    <w:name w:val="Bodym"/>
    <w:basedOn w:val="Normal"/>
    <w:rsid w:val="009E7E2F"/>
    <w:pPr>
      <w:numPr>
        <w:ilvl w:val="1"/>
        <w:numId w:val="37"/>
      </w:numPr>
      <w:spacing w:before="80"/>
    </w:pPr>
  </w:style>
  <w:style w:type="table" w:customStyle="1" w:styleId="TableGrid3">
    <w:name w:val="Table Grid3"/>
    <w:basedOn w:val="TableNormal"/>
    <w:next w:val="TableGrid"/>
    <w:uiPriority w:val="59"/>
    <w:rsid w:val="00B00CBF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C0BE5"/>
    <w:rPr>
      <w:rFonts w:asciiTheme="majorHAnsi" w:eastAsiaTheme="majorEastAsia" w:hAnsiTheme="majorHAnsi" w:cstheme="majorBidi"/>
      <w:i/>
      <w:iCs/>
      <w:color w:val="2E74B5" w:themeColor="accent1" w:themeShade="BF"/>
      <w:sz w:val="22"/>
      <w:lang w:eastAsia="en-US"/>
    </w:rPr>
  </w:style>
  <w:style w:type="paragraph" w:customStyle="1" w:styleId="Heading10">
    <w:name w:val="Heading 10"/>
    <w:basedOn w:val="Pealkiri3"/>
    <w:rsid w:val="00BC0BE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6" ma:contentTypeDescription="Loo uus dokument" ma:contentTypeScope="" ma:versionID="7b63e2450c294f0ddf7f872bd5934489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285cc0e69456affce3bda7d5fc4a0ab7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17BD0-C1D1-48CE-91A5-70BF512CDE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D44A26-A974-4365-BE81-159B5D418997}">
  <ds:schemaRefs>
    <ds:schemaRef ds:uri="http://schemas.openxmlformats.org/package/2006/metadata/core-properties"/>
    <ds:schemaRef ds:uri="7f584a41-4689-4ac7-a15d-ed4f851d9557"/>
    <ds:schemaRef ds:uri="http://schemas.microsoft.com/office/2006/documentManagement/types"/>
    <ds:schemaRef ds:uri="http://www.w3.org/XML/1998/namespace"/>
    <ds:schemaRef ds:uri="5864eb11-9110-4c87-a24d-4df240eeb1bf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DC1762F-864B-4328-AF94-6E3F64534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84a41-4689-4ac7-a15d-ed4f851d9557"/>
    <ds:schemaRef ds:uri="5864eb11-9110-4c87-a24d-4df240ee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6A6C23-411F-4B0B-B2A8-366AF7326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Kairi Schütz</cp:lastModifiedBy>
  <cp:revision>3</cp:revision>
  <cp:lastPrinted>2017-06-27T08:25:00Z</cp:lastPrinted>
  <dcterms:created xsi:type="dcterms:W3CDTF">2020-11-25T12:03:00Z</dcterms:created>
  <dcterms:modified xsi:type="dcterms:W3CDTF">2020-11-2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18.08.2017</vt:lpwstr>
  </property>
  <property fmtid="{D5CDD505-2E9C-101B-9397-08002B2CF9AE}" pid="3" name="DLX:RegistrationNo">
    <vt:lpwstr>1-24/335</vt:lpwstr>
  </property>
  <property fmtid="{D5CDD505-2E9C-101B-9397-08002B2CF9AE}" pid="4" name="ContentTypeId">
    <vt:lpwstr>0x010100D2401BD96F1F3744BF6969EDC574FB60</vt:lpwstr>
  </property>
</Properties>
</file>